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75310" w14:textId="2A955BB7" w:rsidR="00A877E2" w:rsidRDefault="00A877E2" w:rsidP="00A877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498437423"/>
      <w:r>
        <w:rPr>
          <w:rFonts w:ascii="Times New Roman" w:hAnsi="Times New Roman" w:cs="Times New Roman"/>
          <w:b/>
          <w:sz w:val="24"/>
          <w:szCs w:val="24"/>
        </w:rPr>
        <w:t>Title of Standing Order</w:t>
      </w:r>
    </w:p>
    <w:p w14:paraId="5AD09BC2" w14:textId="2D4B479E" w:rsidR="00FB6874" w:rsidRDefault="00F61BEB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rpose Statement</w:t>
      </w:r>
    </w:p>
    <w:p w14:paraId="49045F67" w14:textId="47CCBF1B" w:rsidR="004A3FBE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C5850" w14:textId="77777777" w:rsidR="004A3FBE" w:rsidRPr="00540D96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335"/>
        <w:gridCol w:w="8640"/>
      </w:tblGrid>
      <w:tr w:rsidR="00FB6874" w:rsidRPr="00540D96" w14:paraId="68EB414D" w14:textId="77777777" w:rsidTr="00105800">
        <w:trPr>
          <w:trHeight w:val="232"/>
        </w:trPr>
        <w:tc>
          <w:tcPr>
            <w:tcW w:w="10975" w:type="dxa"/>
            <w:gridSpan w:val="2"/>
            <w:shd w:val="clear" w:color="auto" w:fill="00FFCC"/>
          </w:tcPr>
          <w:p w14:paraId="2A06FB81" w14:textId="5713CA78" w:rsidR="00FB6874" w:rsidRPr="00540D96" w:rsidRDefault="00A877E2" w:rsidP="00B23709">
            <w:pPr>
              <w:spacing w:after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</w:t>
            </w:r>
          </w:p>
        </w:tc>
      </w:tr>
      <w:tr w:rsidR="00FB6874" w:rsidRPr="00540D96" w14:paraId="0D5BF345" w14:textId="77777777" w:rsidTr="00105800">
        <w:trPr>
          <w:trHeight w:val="710"/>
        </w:trPr>
        <w:tc>
          <w:tcPr>
            <w:tcW w:w="2335" w:type="dxa"/>
          </w:tcPr>
          <w:p w14:paraId="24352514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 in Which the SO Will Be Used</w:t>
            </w:r>
          </w:p>
        </w:tc>
        <w:tc>
          <w:tcPr>
            <w:tcW w:w="8640" w:type="dxa"/>
          </w:tcPr>
          <w:p w14:paraId="25DC3EA4" w14:textId="3F42A8D3" w:rsidR="00FB6874" w:rsidRPr="00540D96" w:rsidRDefault="00FB6874" w:rsidP="00F61B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D04D71C" w14:textId="77777777" w:rsidTr="00105800">
        <w:trPr>
          <w:trHeight w:val="197"/>
        </w:trPr>
        <w:tc>
          <w:tcPr>
            <w:tcW w:w="10975" w:type="dxa"/>
            <w:gridSpan w:val="2"/>
            <w:shd w:val="clear" w:color="auto" w:fill="00FFCC"/>
          </w:tcPr>
          <w:p w14:paraId="1B9061CE" w14:textId="3EEC5399" w:rsidR="00FB6874" w:rsidRPr="00540D96" w:rsidRDefault="00FB6874" w:rsidP="00B23709">
            <w:pPr>
              <w:spacing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sessment </w:t>
            </w:r>
          </w:p>
        </w:tc>
      </w:tr>
      <w:tr w:rsidR="00A20704" w:rsidRPr="00540D96" w14:paraId="131E5FFE" w14:textId="77777777" w:rsidTr="00A877E2">
        <w:trPr>
          <w:trHeight w:val="827"/>
        </w:trPr>
        <w:tc>
          <w:tcPr>
            <w:tcW w:w="2335" w:type="dxa"/>
          </w:tcPr>
          <w:p w14:paraId="22BBF48D" w14:textId="6212A1C0" w:rsidR="00A20704" w:rsidRPr="00540D96" w:rsidRDefault="00A2070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Assessment Criteria</w:t>
            </w:r>
          </w:p>
        </w:tc>
        <w:tc>
          <w:tcPr>
            <w:tcW w:w="8640" w:type="dxa"/>
          </w:tcPr>
          <w:p w14:paraId="1FA18956" w14:textId="5F163FBE" w:rsidR="00A20704" w:rsidRPr="00540D96" w:rsidRDefault="00A20704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5DB2DEB6" w14:textId="77777777" w:rsidTr="00A877E2">
        <w:trPr>
          <w:trHeight w:val="260"/>
        </w:trPr>
        <w:tc>
          <w:tcPr>
            <w:tcW w:w="2335" w:type="dxa"/>
            <w:shd w:val="clear" w:color="auto" w:fill="00FFCC"/>
          </w:tcPr>
          <w:p w14:paraId="0DBCF44A" w14:textId="59BFE594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4EBA5745" w14:textId="100FCC41" w:rsidR="00FB6874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Subjectiv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A877E2" w:rsidRPr="00540D96" w14:paraId="5E34B7B6" w14:textId="77777777" w:rsidTr="00A877E2">
        <w:trPr>
          <w:trHeight w:val="467"/>
        </w:trPr>
        <w:tc>
          <w:tcPr>
            <w:tcW w:w="2335" w:type="dxa"/>
            <w:shd w:val="clear" w:color="auto" w:fill="auto"/>
          </w:tcPr>
          <w:p w14:paraId="4F483608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204DA80D" w14:textId="77777777" w:rsidR="00A877E2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6AE60B22" w14:textId="77777777" w:rsidTr="00A877E2">
        <w:trPr>
          <w:trHeight w:val="287"/>
        </w:trPr>
        <w:tc>
          <w:tcPr>
            <w:tcW w:w="2335" w:type="dxa"/>
            <w:shd w:val="clear" w:color="auto" w:fill="00FFCC"/>
          </w:tcPr>
          <w:p w14:paraId="3216D47E" w14:textId="389493F0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14D5D8AC" w14:textId="36FC3BA0" w:rsidR="00FB6874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</w:p>
        </w:tc>
      </w:tr>
      <w:tr w:rsidR="00A877E2" w:rsidRPr="00540D96" w14:paraId="34B01132" w14:textId="77777777" w:rsidTr="00A877E2">
        <w:trPr>
          <w:trHeight w:val="485"/>
        </w:trPr>
        <w:tc>
          <w:tcPr>
            <w:tcW w:w="2335" w:type="dxa"/>
            <w:shd w:val="clear" w:color="auto" w:fill="auto"/>
          </w:tcPr>
          <w:p w14:paraId="4A02CAB1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6826D46C" w14:textId="77777777" w:rsidR="00A877E2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56C9C85" w14:textId="77777777" w:rsidTr="00105800">
        <w:trPr>
          <w:trHeight w:val="205"/>
        </w:trPr>
        <w:tc>
          <w:tcPr>
            <w:tcW w:w="10975" w:type="dxa"/>
            <w:gridSpan w:val="2"/>
            <w:shd w:val="clear" w:color="auto" w:fill="00FFCC"/>
          </w:tcPr>
          <w:p w14:paraId="0AD76C91" w14:textId="77777777" w:rsidR="00FB6874" w:rsidRPr="00540D96" w:rsidRDefault="00FB6874" w:rsidP="00B23709">
            <w:pPr>
              <w:pStyle w:val="Default"/>
              <w:spacing w:before="100" w:beforeAutospacing="1"/>
              <w:jc w:val="center"/>
              <w:rPr>
                <w:rFonts w:ascii="Times New Roman" w:hAnsi="Times New Roman" w:cs="Times New Roman"/>
                <w:b/>
              </w:rPr>
            </w:pPr>
            <w:r w:rsidRPr="00540D96">
              <w:rPr>
                <w:rFonts w:ascii="Times New Roman" w:hAnsi="Times New Roman" w:cs="Times New Roman"/>
                <w:b/>
              </w:rPr>
              <w:t>Nursing Plan of Care</w:t>
            </w:r>
          </w:p>
        </w:tc>
      </w:tr>
      <w:tr w:rsidR="00FB6874" w:rsidRPr="00540D96" w14:paraId="101F0176" w14:textId="77777777" w:rsidTr="00105800">
        <w:trPr>
          <w:trHeight w:val="205"/>
        </w:trPr>
        <w:tc>
          <w:tcPr>
            <w:tcW w:w="2335" w:type="dxa"/>
          </w:tcPr>
          <w:p w14:paraId="32BD4361" w14:textId="3B5FAC85" w:rsidR="00A2070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raindications for Use of this Order </w:t>
            </w:r>
          </w:p>
        </w:tc>
        <w:tc>
          <w:tcPr>
            <w:tcW w:w="8640" w:type="dxa"/>
          </w:tcPr>
          <w:p w14:paraId="21CEA865" w14:textId="50E3405F" w:rsidR="00FB6874" w:rsidRPr="00540D96" w:rsidRDefault="00FB6874" w:rsidP="00B237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76E3F2EF" w14:textId="77777777" w:rsidTr="00105800">
        <w:trPr>
          <w:trHeight w:val="205"/>
        </w:trPr>
        <w:tc>
          <w:tcPr>
            <w:tcW w:w="2335" w:type="dxa"/>
          </w:tcPr>
          <w:p w14:paraId="1087CC62" w14:textId="6278862F" w:rsidR="00FB6874" w:rsidRPr="00540D96" w:rsidRDefault="00FB6874" w:rsidP="00B23709">
            <w:pPr>
              <w:keepLines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Medical Treatment</w:t>
            </w:r>
          </w:p>
        </w:tc>
        <w:tc>
          <w:tcPr>
            <w:tcW w:w="8640" w:type="dxa"/>
          </w:tcPr>
          <w:p w14:paraId="15764FE6" w14:textId="39296EDA" w:rsidR="00FB6874" w:rsidRPr="008D74D7" w:rsidRDefault="00FB6874" w:rsidP="002317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F2A0425" w14:textId="77777777" w:rsidTr="00105800">
        <w:trPr>
          <w:trHeight w:val="205"/>
        </w:trPr>
        <w:tc>
          <w:tcPr>
            <w:tcW w:w="2335" w:type="dxa"/>
          </w:tcPr>
          <w:p w14:paraId="21EBA680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Nursing Actions</w:t>
            </w:r>
          </w:p>
        </w:tc>
        <w:tc>
          <w:tcPr>
            <w:tcW w:w="8640" w:type="dxa"/>
          </w:tcPr>
          <w:p w14:paraId="27CB5935" w14:textId="058E8215" w:rsidR="00FB6874" w:rsidRPr="008D74D7" w:rsidRDefault="00FB6874" w:rsidP="000F4D4F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23DCF1F" w14:textId="77777777" w:rsidTr="00105800">
        <w:trPr>
          <w:trHeight w:val="205"/>
        </w:trPr>
        <w:tc>
          <w:tcPr>
            <w:tcW w:w="2335" w:type="dxa"/>
          </w:tcPr>
          <w:p w14:paraId="49EDDAA1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llow-up </w:t>
            </w:r>
          </w:p>
        </w:tc>
        <w:tc>
          <w:tcPr>
            <w:tcW w:w="8640" w:type="dxa"/>
          </w:tcPr>
          <w:p w14:paraId="4B485DA8" w14:textId="47210DC9" w:rsidR="00FB6874" w:rsidRPr="008D74D7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  <w:tr w:rsidR="00A877E2" w:rsidRPr="00540D96" w14:paraId="7559EB34" w14:textId="77777777" w:rsidTr="00A877E2">
        <w:trPr>
          <w:trHeight w:val="205"/>
        </w:trPr>
        <w:tc>
          <w:tcPr>
            <w:tcW w:w="2335" w:type="dxa"/>
            <w:shd w:val="clear" w:color="auto" w:fill="00FFCC"/>
          </w:tcPr>
          <w:p w14:paraId="36CCDEFE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6C9398CD" w14:textId="7B4BD3F6" w:rsidR="00A877E2" w:rsidRPr="008D74D7" w:rsidRDefault="00A877E2" w:rsidP="00A877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</w:tr>
      <w:tr w:rsidR="00FB6874" w:rsidRPr="00540D96" w14:paraId="14855312" w14:textId="77777777" w:rsidTr="00105800">
        <w:trPr>
          <w:trHeight w:val="205"/>
        </w:trPr>
        <w:tc>
          <w:tcPr>
            <w:tcW w:w="2335" w:type="dxa"/>
          </w:tcPr>
          <w:p w14:paraId="083FB0FB" w14:textId="348E33BD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 w:rsidR="00A877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  <w:tc>
          <w:tcPr>
            <w:tcW w:w="8640" w:type="dxa"/>
          </w:tcPr>
          <w:p w14:paraId="439A60EE" w14:textId="5A1AADA9" w:rsidR="00FB6874" w:rsidRPr="00540D96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</w:tbl>
    <w:p w14:paraId="028438B4" w14:textId="77777777" w:rsidR="00D477BF" w:rsidRPr="00540D96" w:rsidRDefault="00D477BF" w:rsidP="00540D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9E0DC9" w14:textId="0BD96AF5" w:rsidR="0036786F" w:rsidRDefault="0036786F" w:rsidP="006664D8">
      <w:pPr>
        <w:spacing w:after="40" w:line="240" w:lineRule="auto"/>
        <w:rPr>
          <w:rFonts w:ascii="Arial" w:hAnsi="Arial" w:cs="Arial"/>
          <w:bCs/>
          <w:sz w:val="24"/>
          <w:szCs w:val="24"/>
        </w:rPr>
      </w:pPr>
    </w:p>
    <w:bookmarkEnd w:id="0"/>
    <w:p w14:paraId="7DE028B2" w14:textId="164AD12B" w:rsidR="008F2430" w:rsidRPr="00E75EDE" w:rsidRDefault="008F2430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Approved by:</w:t>
      </w:r>
      <w:r w:rsidRPr="00E75EDE">
        <w:rPr>
          <w:rFonts w:ascii="Times New Roman" w:hAnsi="Times New Roman" w:cs="Times New Roman"/>
          <w:sz w:val="24"/>
          <w:szCs w:val="24"/>
        </w:rPr>
        <w:t xml:space="preserve"> _____________ __________________     </w:t>
      </w: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Date approved</w:t>
      </w:r>
      <w:r w:rsidR="00A877E2"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 xml:space="preserve"> </w:t>
      </w:r>
      <w:r w:rsidR="00A877E2">
        <w:rPr>
          <w:rFonts w:ascii="Times New Roman" w:hAnsi="Times New Roman" w:cs="Times New Roman"/>
          <w:sz w:val="24"/>
          <w:szCs w:val="24"/>
        </w:rPr>
        <w:t>(or last reviewed)</w:t>
      </w:r>
      <w:r w:rsidRPr="00E75EDE">
        <w:rPr>
          <w:rFonts w:ascii="Times New Roman" w:hAnsi="Times New Roman" w:cs="Times New Roman"/>
          <w:sz w:val="24"/>
          <w:szCs w:val="24"/>
        </w:rPr>
        <w:t>: ____________</w:t>
      </w:r>
    </w:p>
    <w:p w14:paraId="2525974D" w14:textId="5721D989" w:rsidR="00BC4D6D" w:rsidRPr="00E75EDE" w:rsidRDefault="00F61BEB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A877E2">
        <w:rPr>
          <w:rFonts w:ascii="Times New Roman" w:hAnsi="Times New Roman" w:cs="Times New Roman"/>
          <w:sz w:val="24"/>
          <w:szCs w:val="24"/>
        </w:rPr>
        <w:t>Signature of physician/APP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336E3F5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9AD7F1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A1F55" w14:textId="37B862A6" w:rsidR="00283242" w:rsidRDefault="00283242" w:rsidP="00283242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0DC8972" w14:textId="77777777" w:rsidR="00827094" w:rsidRPr="00827094" w:rsidRDefault="00827094" w:rsidP="00827094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14:paraId="1791B741" w14:textId="77777777" w:rsidR="00827094" w:rsidRPr="00827094" w:rsidRDefault="00827094" w:rsidP="00827094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27094">
        <w:rPr>
          <w:rFonts w:ascii="Times New Roman" w:hAnsi="Times New Roman" w:cs="Times New Roman"/>
          <w:sz w:val="28"/>
          <w:szCs w:val="28"/>
        </w:rPr>
        <w:t xml:space="preserve">**This template is intended to guide you in writing Standing Orders for your local agency.  The areas in </w:t>
      </w:r>
      <w:r w:rsidRPr="00827094">
        <w:rPr>
          <w:rFonts w:ascii="Times New Roman" w:hAnsi="Times New Roman" w:cs="Times New Roman"/>
          <w:sz w:val="28"/>
          <w:szCs w:val="28"/>
          <w:shd w:val="clear" w:color="auto" w:fill="00FFCC"/>
        </w:rPr>
        <w:t xml:space="preserve">GREEN </w:t>
      </w:r>
      <w:r w:rsidRPr="00827094">
        <w:rPr>
          <w:rFonts w:ascii="Times New Roman" w:hAnsi="Times New Roman" w:cs="Times New Roman"/>
          <w:sz w:val="28"/>
          <w:szCs w:val="28"/>
        </w:rPr>
        <w:t xml:space="preserve">are the </w:t>
      </w:r>
      <w:hyperlink r:id="rId8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requir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e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d components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of a valid Standing Order according to the North Carolina Board of Nursing (NCBON).  Please see </w:t>
      </w:r>
      <w:hyperlink r:id="rId9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NC Public He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a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lth Nursing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or </w:t>
      </w:r>
      <w:hyperlink r:id="rId10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NC Board of 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N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ursing 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website for more guidance.</w:t>
      </w:r>
    </w:p>
    <w:p w14:paraId="4256BAC3" w14:textId="77777777" w:rsidR="00283242" w:rsidRPr="004062A6" w:rsidRDefault="00283242" w:rsidP="0028324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ectPr w:rsidR="00283242" w:rsidRPr="004062A6" w:rsidSect="00D4625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720" w:right="540" w:bottom="720" w:left="720" w:header="288" w:footer="288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688A4" w14:textId="77777777" w:rsidR="00787F83" w:rsidRDefault="00787F83" w:rsidP="00B233F1">
      <w:pPr>
        <w:spacing w:after="0" w:line="240" w:lineRule="auto"/>
      </w:pPr>
      <w:r>
        <w:separator/>
      </w:r>
    </w:p>
  </w:endnote>
  <w:endnote w:type="continuationSeparator" w:id="0">
    <w:p w14:paraId="21001E93" w14:textId="77777777" w:rsidR="00787F83" w:rsidRDefault="00787F83" w:rsidP="00B23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B28A3" w14:textId="77777777" w:rsidR="00827094" w:rsidRDefault="008270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C7BC8" w14:textId="158D13FD" w:rsidR="00BC4D6D" w:rsidRPr="001B7ACE" w:rsidRDefault="00BC4D6D" w:rsidP="00241DB7">
    <w:pPr>
      <w:pStyle w:val="Footer"/>
      <w:rPr>
        <w:rFonts w:ascii="Times New Roman" w:hAnsi="Times New Roman" w:cs="Times New Roman"/>
        <w:color w:val="4472C4" w:themeColor="accent1"/>
        <w:sz w:val="24"/>
        <w:szCs w:val="24"/>
      </w:rPr>
    </w:pPr>
    <w:r w:rsidRPr="00241DB7">
      <w:rPr>
        <w:rFonts w:ascii="Times New Roman" w:hAnsi="Times New Roman" w:cs="Times New Roman"/>
        <w:color w:val="4472C4" w:themeColor="accent1"/>
        <w:sz w:val="24"/>
        <w:szCs w:val="24"/>
      </w:rPr>
      <w:t>P</w:t>
    </w:r>
    <w:r w:rsidR="005C4505">
      <w:rPr>
        <w:rFonts w:ascii="Times New Roman" w:hAnsi="Times New Roman" w:cs="Times New Roman"/>
        <w:color w:val="4472C4" w:themeColor="accent1"/>
        <w:sz w:val="24"/>
        <w:szCs w:val="24"/>
      </w:rPr>
      <w:t>H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>NPDU Standing Order Template</w:t>
    </w:r>
    <w:r w:rsidR="006B22E8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</w:t>
    </w:r>
    <w:r w:rsidR="00827094">
      <w:rPr>
        <w:rFonts w:ascii="Times New Roman" w:hAnsi="Times New Roman" w:cs="Times New Roman"/>
        <w:color w:val="4472C4" w:themeColor="accent1"/>
        <w:sz w:val="24"/>
        <w:szCs w:val="24"/>
      </w:rPr>
      <w:t>02/2022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</w:t>
    </w:r>
    <w:r w:rsidR="00241DB7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           </w: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Page </w: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PAGE  \* Arabic  \* MERGEFORMAT </w:instrTex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>
      <w:rPr>
        <w:rFonts w:ascii="Times New Roman" w:hAnsi="Times New Roman" w:cs="Times New Roman"/>
        <w:color w:val="4472C4" w:themeColor="accent1"/>
        <w:sz w:val="24"/>
        <w:szCs w:val="24"/>
      </w:rPr>
      <w:t>1</w: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 of </w: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NUMPAGES  \* Arabic  \* MERGEFORMAT </w:instrTex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>
      <w:rPr>
        <w:rFonts w:ascii="Times New Roman" w:hAnsi="Times New Roman" w:cs="Times New Roman"/>
        <w:color w:val="4472C4" w:themeColor="accent1"/>
        <w:sz w:val="24"/>
        <w:szCs w:val="24"/>
      </w:rPr>
      <w:t>3</w:t>
    </w:r>
    <w:r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</w:p>
  <w:p w14:paraId="5BD61BC5" w14:textId="77777777" w:rsidR="00B233F1" w:rsidRDefault="00B233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DBC92" w14:textId="77777777" w:rsidR="00827094" w:rsidRDefault="00827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47E7D" w14:textId="77777777" w:rsidR="00787F83" w:rsidRDefault="00787F83" w:rsidP="00B233F1">
      <w:pPr>
        <w:spacing w:after="0" w:line="240" w:lineRule="auto"/>
      </w:pPr>
      <w:r>
        <w:separator/>
      </w:r>
    </w:p>
  </w:footnote>
  <w:footnote w:type="continuationSeparator" w:id="0">
    <w:p w14:paraId="1B131DB0" w14:textId="77777777" w:rsidR="00787F83" w:rsidRDefault="00787F83" w:rsidP="00B23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82A2E" w14:textId="77777777" w:rsidR="00827094" w:rsidRDefault="008270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6146" w14:textId="256BD6C8" w:rsidR="00060411" w:rsidRPr="00A877E2" w:rsidRDefault="00A877E2" w:rsidP="00241DB7">
    <w:pPr>
      <w:pStyle w:val="Title"/>
      <w:pBdr>
        <w:top w:val="single" w:sz="6" w:space="9" w:color="A5A5A5" w:themeColor="accent3"/>
        <w:left w:val="single" w:sz="4" w:space="4" w:color="auto"/>
        <w:right w:val="single" w:sz="4" w:space="4" w:color="auto"/>
      </w:pBdr>
      <w:spacing w:after="0"/>
      <w:rPr>
        <w:rFonts w:ascii="Times New Roman" w:hAnsi="Times New Roman" w:cs="Times New Roman"/>
        <w:color w:val="FF0000"/>
        <w:sz w:val="32"/>
        <w:szCs w:val="32"/>
      </w:rPr>
    </w:pPr>
    <w:r w:rsidRPr="00A877E2">
      <w:rPr>
        <w:rFonts w:ascii="Times New Roman" w:hAnsi="Times New Roman" w:cs="Times New Roman"/>
        <w:b/>
        <w:bCs/>
        <w:sz w:val="32"/>
        <w:szCs w:val="32"/>
      </w:rPr>
      <w:t>Agency Letterhea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1AFEC" w14:textId="77777777" w:rsidR="00827094" w:rsidRDefault="008270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4" type="#_x0000_t75" style="width:11.25pt;height:11.25pt" o:bullet="t">
        <v:imagedata r:id="rId1" o:title="mso3612"/>
      </v:shape>
    </w:pict>
  </w:numPicBullet>
  <w:abstractNum w:abstractNumId="0" w15:restartNumberingAfterBreak="0">
    <w:nsid w:val="013A4647"/>
    <w:multiLevelType w:val="hybridMultilevel"/>
    <w:tmpl w:val="B8960678"/>
    <w:lvl w:ilvl="0" w:tplc="D9FAEAB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B1C89"/>
    <w:multiLevelType w:val="hybridMultilevel"/>
    <w:tmpl w:val="9E409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C5DC5"/>
    <w:multiLevelType w:val="hybridMultilevel"/>
    <w:tmpl w:val="36C2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E2CF6"/>
    <w:multiLevelType w:val="hybridMultilevel"/>
    <w:tmpl w:val="2A904F10"/>
    <w:lvl w:ilvl="0" w:tplc="6712B1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830D11A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14BA90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8BE118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97C40F2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968353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CE7D84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1F45CA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D2C143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BA56FF7"/>
    <w:multiLevelType w:val="hybridMultilevel"/>
    <w:tmpl w:val="1FF0ABE6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5" w15:restartNumberingAfterBreak="0">
    <w:nsid w:val="0D3E4224"/>
    <w:multiLevelType w:val="hybridMultilevel"/>
    <w:tmpl w:val="5FBE6C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54EA0"/>
    <w:multiLevelType w:val="hybridMultilevel"/>
    <w:tmpl w:val="359C0F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BB7B6F"/>
    <w:multiLevelType w:val="hybridMultilevel"/>
    <w:tmpl w:val="33FEFDE6"/>
    <w:lvl w:ilvl="0" w:tplc="FFEC9D78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078E42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7A8D4E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828EF62C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4667C4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0D619D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56885E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92EB08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0661A0A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19074F26"/>
    <w:multiLevelType w:val="hybridMultilevel"/>
    <w:tmpl w:val="6C709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01315B"/>
    <w:multiLevelType w:val="hybridMultilevel"/>
    <w:tmpl w:val="75EE867C"/>
    <w:lvl w:ilvl="0" w:tplc="A36C0952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8814C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17E27B4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326A50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3438A228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76C2C8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8744A2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A6B362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2880438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0" w15:restartNumberingAfterBreak="0">
    <w:nsid w:val="2DC75D3E"/>
    <w:multiLevelType w:val="hybridMultilevel"/>
    <w:tmpl w:val="D232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571CA"/>
    <w:multiLevelType w:val="hybridMultilevel"/>
    <w:tmpl w:val="A1B8ABB4"/>
    <w:lvl w:ilvl="0" w:tplc="F73200F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657DF"/>
    <w:multiLevelType w:val="hybridMultilevel"/>
    <w:tmpl w:val="E29C30AE"/>
    <w:lvl w:ilvl="0" w:tplc="F7C01D8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7D4B36"/>
    <w:multiLevelType w:val="hybridMultilevel"/>
    <w:tmpl w:val="F7A05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58DA"/>
    <w:multiLevelType w:val="hybridMultilevel"/>
    <w:tmpl w:val="BF18B722"/>
    <w:lvl w:ilvl="0" w:tplc="167612A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85E41856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B36112A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7E2C24E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180313A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5D408D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AE250B2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5D0F29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7D29F26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3C414B19"/>
    <w:multiLevelType w:val="hybridMultilevel"/>
    <w:tmpl w:val="98D6DEC6"/>
    <w:lvl w:ilvl="0" w:tplc="FBDA6B7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C84CAB4C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83418C8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CA61BC6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0EF3A6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CCA45D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64C8096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F479B0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DBA27E60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6" w15:restartNumberingAfterBreak="0">
    <w:nsid w:val="3E130F77"/>
    <w:multiLevelType w:val="hybridMultilevel"/>
    <w:tmpl w:val="E60C0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E62C7"/>
    <w:multiLevelType w:val="hybridMultilevel"/>
    <w:tmpl w:val="3BBABC56"/>
    <w:lvl w:ilvl="0" w:tplc="E8D85B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B1DF8"/>
    <w:multiLevelType w:val="hybridMultilevel"/>
    <w:tmpl w:val="BB9E0EB6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146742"/>
    <w:multiLevelType w:val="hybridMultilevel"/>
    <w:tmpl w:val="23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D402C"/>
    <w:multiLevelType w:val="hybridMultilevel"/>
    <w:tmpl w:val="286C1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94C6B"/>
    <w:multiLevelType w:val="hybridMultilevel"/>
    <w:tmpl w:val="88F20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261601"/>
    <w:multiLevelType w:val="hybridMultilevel"/>
    <w:tmpl w:val="9904CB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4300A13"/>
    <w:multiLevelType w:val="hybridMultilevel"/>
    <w:tmpl w:val="7A70A50A"/>
    <w:lvl w:ilvl="0" w:tplc="04090001">
      <w:start w:val="1"/>
      <w:numFmt w:val="bullet"/>
      <w:lvlText w:val=""/>
      <w:lvlJc w:val="left"/>
      <w:pPr>
        <w:ind w:left="7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35" w:hanging="360"/>
      </w:pPr>
      <w:rPr>
        <w:rFonts w:ascii="Wingdings" w:hAnsi="Wingdings" w:hint="default"/>
      </w:rPr>
    </w:lvl>
  </w:abstractNum>
  <w:abstractNum w:abstractNumId="24" w15:restartNumberingAfterBreak="0">
    <w:nsid w:val="563A4878"/>
    <w:multiLevelType w:val="hybridMultilevel"/>
    <w:tmpl w:val="BF2CA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2729C"/>
    <w:multiLevelType w:val="hybridMultilevel"/>
    <w:tmpl w:val="6EE83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06231"/>
    <w:multiLevelType w:val="hybridMultilevel"/>
    <w:tmpl w:val="6BEA5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5128E"/>
    <w:multiLevelType w:val="hybridMultilevel"/>
    <w:tmpl w:val="17E87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62CA3"/>
    <w:multiLevelType w:val="hybridMultilevel"/>
    <w:tmpl w:val="3A16C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6F56D4"/>
    <w:multiLevelType w:val="hybridMultilevel"/>
    <w:tmpl w:val="8FC85680"/>
    <w:lvl w:ilvl="0" w:tplc="C4B28B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222C722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CA89B32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42C5CF0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F9278BE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7FC01F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AC5E78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878A2A24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A0436C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0" w15:restartNumberingAfterBreak="0">
    <w:nsid w:val="6CA84A14"/>
    <w:multiLevelType w:val="hybridMultilevel"/>
    <w:tmpl w:val="2558EA0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F103D"/>
    <w:multiLevelType w:val="hybridMultilevel"/>
    <w:tmpl w:val="9EF21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5F29D0"/>
    <w:multiLevelType w:val="hybridMultilevel"/>
    <w:tmpl w:val="A34E98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BFD76EF"/>
    <w:multiLevelType w:val="hybridMultilevel"/>
    <w:tmpl w:val="1414BD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C756E14"/>
    <w:multiLevelType w:val="hybridMultilevel"/>
    <w:tmpl w:val="880801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EC944E6"/>
    <w:multiLevelType w:val="hybridMultilevel"/>
    <w:tmpl w:val="F0A2F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9"/>
  </w:num>
  <w:num w:numId="3">
    <w:abstractNumId w:val="9"/>
  </w:num>
  <w:num w:numId="4">
    <w:abstractNumId w:val="15"/>
  </w:num>
  <w:num w:numId="5">
    <w:abstractNumId w:val="24"/>
  </w:num>
  <w:num w:numId="6">
    <w:abstractNumId w:val="7"/>
  </w:num>
  <w:num w:numId="7">
    <w:abstractNumId w:val="14"/>
  </w:num>
  <w:num w:numId="8">
    <w:abstractNumId w:val="2"/>
  </w:num>
  <w:num w:numId="9">
    <w:abstractNumId w:val="18"/>
  </w:num>
  <w:num w:numId="10">
    <w:abstractNumId w:val="30"/>
  </w:num>
  <w:num w:numId="11">
    <w:abstractNumId w:val="3"/>
  </w:num>
  <w:num w:numId="12">
    <w:abstractNumId w:val="0"/>
  </w:num>
  <w:num w:numId="13">
    <w:abstractNumId w:val="32"/>
  </w:num>
  <w:num w:numId="14">
    <w:abstractNumId w:val="34"/>
  </w:num>
  <w:num w:numId="15">
    <w:abstractNumId w:val="1"/>
  </w:num>
  <w:num w:numId="16">
    <w:abstractNumId w:val="6"/>
  </w:num>
  <w:num w:numId="17">
    <w:abstractNumId w:val="26"/>
  </w:num>
  <w:num w:numId="18">
    <w:abstractNumId w:val="33"/>
  </w:num>
  <w:num w:numId="19">
    <w:abstractNumId w:val="22"/>
  </w:num>
  <w:num w:numId="20">
    <w:abstractNumId w:val="20"/>
  </w:num>
  <w:num w:numId="21">
    <w:abstractNumId w:val="10"/>
  </w:num>
  <w:num w:numId="22">
    <w:abstractNumId w:val="16"/>
  </w:num>
  <w:num w:numId="23">
    <w:abstractNumId w:val="35"/>
  </w:num>
  <w:num w:numId="24">
    <w:abstractNumId w:val="27"/>
  </w:num>
  <w:num w:numId="25">
    <w:abstractNumId w:val="19"/>
  </w:num>
  <w:num w:numId="26">
    <w:abstractNumId w:val="25"/>
  </w:num>
  <w:num w:numId="27">
    <w:abstractNumId w:val="12"/>
  </w:num>
  <w:num w:numId="28">
    <w:abstractNumId w:val="5"/>
  </w:num>
  <w:num w:numId="29">
    <w:abstractNumId w:val="8"/>
  </w:num>
  <w:num w:numId="30">
    <w:abstractNumId w:val="21"/>
  </w:num>
  <w:num w:numId="31">
    <w:abstractNumId w:val="31"/>
  </w:num>
  <w:num w:numId="32">
    <w:abstractNumId w:val="28"/>
  </w:num>
  <w:num w:numId="33">
    <w:abstractNumId w:val="17"/>
  </w:num>
  <w:num w:numId="34">
    <w:abstractNumId w:val="4"/>
  </w:num>
  <w:num w:numId="35">
    <w:abstractNumId w:val="23"/>
  </w:num>
  <w:num w:numId="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IwN7A0NDe2sDRR0lEKTi0uzszPAykwrAUAra0BeCwAAAA="/>
  </w:docVars>
  <w:rsids>
    <w:rsidRoot w:val="0046135C"/>
    <w:rsid w:val="00003E63"/>
    <w:rsid w:val="00023BCA"/>
    <w:rsid w:val="000263F1"/>
    <w:rsid w:val="00042262"/>
    <w:rsid w:val="0004329E"/>
    <w:rsid w:val="00060411"/>
    <w:rsid w:val="000959F7"/>
    <w:rsid w:val="000E1627"/>
    <w:rsid w:val="000F4D4F"/>
    <w:rsid w:val="00105800"/>
    <w:rsid w:val="00114309"/>
    <w:rsid w:val="00130025"/>
    <w:rsid w:val="00143360"/>
    <w:rsid w:val="00143364"/>
    <w:rsid w:val="00147DD8"/>
    <w:rsid w:val="00192B8D"/>
    <w:rsid w:val="001C58FD"/>
    <w:rsid w:val="00203401"/>
    <w:rsid w:val="00231768"/>
    <w:rsid w:val="00241DB7"/>
    <w:rsid w:val="00277D02"/>
    <w:rsid w:val="00283242"/>
    <w:rsid w:val="00290FA9"/>
    <w:rsid w:val="00293EB8"/>
    <w:rsid w:val="002D150E"/>
    <w:rsid w:val="002F7A37"/>
    <w:rsid w:val="002F7DEC"/>
    <w:rsid w:val="0036786F"/>
    <w:rsid w:val="00375A92"/>
    <w:rsid w:val="003A1FE7"/>
    <w:rsid w:val="003B35AB"/>
    <w:rsid w:val="003D5292"/>
    <w:rsid w:val="004062A6"/>
    <w:rsid w:val="0040682B"/>
    <w:rsid w:val="0042441A"/>
    <w:rsid w:val="00425EB6"/>
    <w:rsid w:val="0045124D"/>
    <w:rsid w:val="00456E0E"/>
    <w:rsid w:val="0046135C"/>
    <w:rsid w:val="0046779B"/>
    <w:rsid w:val="004A3FBE"/>
    <w:rsid w:val="004C0761"/>
    <w:rsid w:val="005047BF"/>
    <w:rsid w:val="00507723"/>
    <w:rsid w:val="00531549"/>
    <w:rsid w:val="00540D96"/>
    <w:rsid w:val="005454B5"/>
    <w:rsid w:val="00545D87"/>
    <w:rsid w:val="005464B3"/>
    <w:rsid w:val="00560CF1"/>
    <w:rsid w:val="005621C4"/>
    <w:rsid w:val="00563FA4"/>
    <w:rsid w:val="005648E0"/>
    <w:rsid w:val="0058618E"/>
    <w:rsid w:val="00591E9A"/>
    <w:rsid w:val="005942B0"/>
    <w:rsid w:val="005947D6"/>
    <w:rsid w:val="005B2A95"/>
    <w:rsid w:val="005C4505"/>
    <w:rsid w:val="005D7868"/>
    <w:rsid w:val="006139FA"/>
    <w:rsid w:val="006434EF"/>
    <w:rsid w:val="00665C8B"/>
    <w:rsid w:val="006664D8"/>
    <w:rsid w:val="00667207"/>
    <w:rsid w:val="006A2E1F"/>
    <w:rsid w:val="006B22E8"/>
    <w:rsid w:val="006D79FE"/>
    <w:rsid w:val="007361FC"/>
    <w:rsid w:val="007431E6"/>
    <w:rsid w:val="0075382D"/>
    <w:rsid w:val="00753924"/>
    <w:rsid w:val="00762CEC"/>
    <w:rsid w:val="00782A12"/>
    <w:rsid w:val="00786C5F"/>
    <w:rsid w:val="00787F83"/>
    <w:rsid w:val="007A127B"/>
    <w:rsid w:val="007B0710"/>
    <w:rsid w:val="007C7F3D"/>
    <w:rsid w:val="007E2DEB"/>
    <w:rsid w:val="007F119E"/>
    <w:rsid w:val="00801E99"/>
    <w:rsid w:val="0080395C"/>
    <w:rsid w:val="00827094"/>
    <w:rsid w:val="00850ED5"/>
    <w:rsid w:val="00870D96"/>
    <w:rsid w:val="00873140"/>
    <w:rsid w:val="00875D1F"/>
    <w:rsid w:val="00876007"/>
    <w:rsid w:val="008916E0"/>
    <w:rsid w:val="00894231"/>
    <w:rsid w:val="008C746F"/>
    <w:rsid w:val="008C7608"/>
    <w:rsid w:val="008D74D7"/>
    <w:rsid w:val="008F2430"/>
    <w:rsid w:val="00910E71"/>
    <w:rsid w:val="00924E98"/>
    <w:rsid w:val="009264BB"/>
    <w:rsid w:val="00934567"/>
    <w:rsid w:val="009414EC"/>
    <w:rsid w:val="0097578D"/>
    <w:rsid w:val="0098517E"/>
    <w:rsid w:val="0099195F"/>
    <w:rsid w:val="009D7D5B"/>
    <w:rsid w:val="009F2E2E"/>
    <w:rsid w:val="00A05C90"/>
    <w:rsid w:val="00A2044B"/>
    <w:rsid w:val="00A20704"/>
    <w:rsid w:val="00A4170F"/>
    <w:rsid w:val="00A74E85"/>
    <w:rsid w:val="00A877E2"/>
    <w:rsid w:val="00A970E4"/>
    <w:rsid w:val="00AF51B2"/>
    <w:rsid w:val="00B061C9"/>
    <w:rsid w:val="00B14692"/>
    <w:rsid w:val="00B233F1"/>
    <w:rsid w:val="00B50511"/>
    <w:rsid w:val="00B62735"/>
    <w:rsid w:val="00B73030"/>
    <w:rsid w:val="00BB6AC0"/>
    <w:rsid w:val="00BC1B49"/>
    <w:rsid w:val="00BC4D6D"/>
    <w:rsid w:val="00C17F59"/>
    <w:rsid w:val="00C22B91"/>
    <w:rsid w:val="00C35A93"/>
    <w:rsid w:val="00C440E3"/>
    <w:rsid w:val="00C45F61"/>
    <w:rsid w:val="00C50CB5"/>
    <w:rsid w:val="00C8108D"/>
    <w:rsid w:val="00CB0F2F"/>
    <w:rsid w:val="00CC0DBE"/>
    <w:rsid w:val="00CF191D"/>
    <w:rsid w:val="00CF1C5B"/>
    <w:rsid w:val="00D023FF"/>
    <w:rsid w:val="00D20860"/>
    <w:rsid w:val="00D23702"/>
    <w:rsid w:val="00D31209"/>
    <w:rsid w:val="00D4625D"/>
    <w:rsid w:val="00D469AF"/>
    <w:rsid w:val="00D477BF"/>
    <w:rsid w:val="00D75D1F"/>
    <w:rsid w:val="00D765BA"/>
    <w:rsid w:val="00DA288F"/>
    <w:rsid w:val="00DC2A45"/>
    <w:rsid w:val="00DE35F8"/>
    <w:rsid w:val="00E10723"/>
    <w:rsid w:val="00E75EDE"/>
    <w:rsid w:val="00E84C65"/>
    <w:rsid w:val="00EA62A1"/>
    <w:rsid w:val="00EC47D2"/>
    <w:rsid w:val="00EE268B"/>
    <w:rsid w:val="00EE6A7B"/>
    <w:rsid w:val="00F00A71"/>
    <w:rsid w:val="00F00F30"/>
    <w:rsid w:val="00F134FA"/>
    <w:rsid w:val="00F26244"/>
    <w:rsid w:val="00F527E1"/>
    <w:rsid w:val="00F61BEB"/>
    <w:rsid w:val="00FB0ED0"/>
    <w:rsid w:val="00FB44B1"/>
    <w:rsid w:val="00FB6874"/>
    <w:rsid w:val="00FD39B1"/>
    <w:rsid w:val="00FE2A2B"/>
    <w:rsid w:val="00FF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DA898E"/>
  <w15:chartTrackingRefBased/>
  <w15:docId w15:val="{2AB48336-0EE1-4B7C-A5AC-1C288917B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F2F"/>
  </w:style>
  <w:style w:type="paragraph" w:styleId="Heading1">
    <w:name w:val="heading 1"/>
    <w:basedOn w:val="Normal"/>
    <w:next w:val="Normal"/>
    <w:link w:val="Heading1Char"/>
    <w:uiPriority w:val="9"/>
    <w:qFormat/>
    <w:rsid w:val="00FB0ED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0ED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0ED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ED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E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ED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ED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E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ED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0ED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ED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ED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ED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ED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E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ED0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0ED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B0ED0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0ED0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0ED0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0ED0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B0ED0"/>
    <w:rPr>
      <w:b/>
      <w:bCs/>
    </w:rPr>
  </w:style>
  <w:style w:type="character" w:styleId="Emphasis">
    <w:name w:val="Emphasis"/>
    <w:basedOn w:val="DefaultParagraphFont"/>
    <w:uiPriority w:val="20"/>
    <w:qFormat/>
    <w:rsid w:val="00FB0ED0"/>
    <w:rPr>
      <w:i/>
      <w:iCs/>
      <w:color w:val="000000" w:themeColor="text1"/>
    </w:rPr>
  </w:style>
  <w:style w:type="paragraph" w:styleId="NoSpacing">
    <w:name w:val="No Spacing"/>
    <w:uiPriority w:val="1"/>
    <w:qFormat/>
    <w:rsid w:val="00FB0ED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0ED0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0ED0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0ED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0ED0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0ED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0ED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B0ED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B0ED0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B0ED0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0ED0"/>
    <w:pPr>
      <w:outlineLvl w:val="9"/>
    </w:pPr>
  </w:style>
  <w:style w:type="paragraph" w:styleId="ListParagraph">
    <w:name w:val="List Paragraph"/>
    <w:basedOn w:val="Normal"/>
    <w:uiPriority w:val="34"/>
    <w:qFormat/>
    <w:rsid w:val="00FB0ED0"/>
    <w:pPr>
      <w:ind w:left="720"/>
      <w:contextualSpacing/>
    </w:pPr>
  </w:style>
  <w:style w:type="character" w:styleId="Hyperlink">
    <w:name w:val="Hyperlink"/>
    <w:basedOn w:val="DefaultParagraphFont"/>
    <w:unhideWhenUsed/>
    <w:rsid w:val="00EC47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7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3F1"/>
  </w:style>
  <w:style w:type="paragraph" w:styleId="Footer">
    <w:name w:val="footer"/>
    <w:basedOn w:val="Normal"/>
    <w:link w:val="Foot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3F1"/>
  </w:style>
  <w:style w:type="paragraph" w:styleId="BalloonText">
    <w:name w:val="Balloon Text"/>
    <w:basedOn w:val="Normal"/>
    <w:link w:val="BalloonTextChar"/>
    <w:uiPriority w:val="99"/>
    <w:semiHidden/>
    <w:unhideWhenUsed/>
    <w:rsid w:val="003D52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29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39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9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9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9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9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65B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F2430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43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058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5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7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1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29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27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49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2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263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310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397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4435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on.com/vdownloads/position-statements-decision-trees/standing-orders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ncbon.com/practice-position-statements-decisions-tre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cpublichealthnursing.org/nursing-manual/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E9126-AF34-4864-81A9-5777DAEC7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ric, Carolynn M</dc:creator>
  <cp:keywords/>
  <dc:description/>
  <cp:lastModifiedBy>Turnley, Maria P</cp:lastModifiedBy>
  <cp:revision>2</cp:revision>
  <cp:lastPrinted>2020-10-06T17:22:00Z</cp:lastPrinted>
  <dcterms:created xsi:type="dcterms:W3CDTF">2022-02-18T16:49:00Z</dcterms:created>
  <dcterms:modified xsi:type="dcterms:W3CDTF">2022-02-18T16:49:00Z</dcterms:modified>
</cp:coreProperties>
</file>